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0F4FB" w14:textId="77777777" w:rsidR="00032C54" w:rsidRDefault="009711B7">
      <w:pPr>
        <w:pStyle w:val="Title"/>
      </w:pPr>
      <w:r>
        <w:t>Growth Sector Briefing - Financial and Business Services</w:t>
      </w:r>
    </w:p>
    <w:p w14:paraId="6CA32CC7" w14:textId="77777777" w:rsidR="00032C54" w:rsidRDefault="009711B7">
      <w:pPr>
        <w:pStyle w:val="Author"/>
      </w:pPr>
      <w:r>
        <w:t>Office of the Chief Economic Adviser</w:t>
      </w:r>
    </w:p>
    <w:p w14:paraId="4AF9C833" w14:textId="59E6943A" w:rsidR="006F161B" w:rsidRDefault="00CA0F31" w:rsidP="006F161B">
      <w:pPr>
        <w:pStyle w:val="Date"/>
      </w:pPr>
      <w:bookmarkStart w:id="0" w:name="growth-sector-definition"/>
      <w:bookmarkEnd w:id="0"/>
      <w:r>
        <w:t>14</w:t>
      </w:r>
      <w:r w:rsidR="00B079A4">
        <w:t xml:space="preserve"> March 2024</w:t>
      </w:r>
    </w:p>
    <w:p w14:paraId="6B823ABF" w14:textId="77777777" w:rsidR="00032C54" w:rsidRDefault="009711B7">
      <w:pPr>
        <w:pStyle w:val="Heading1"/>
      </w:pPr>
      <w:r>
        <w:t>Growth Sector Definition</w:t>
      </w:r>
    </w:p>
    <w:p w14:paraId="7E1492A4" w14:textId="20269B9F" w:rsidR="00032C54" w:rsidRDefault="009711B7">
      <w:pPr>
        <w:pStyle w:val="FirstParagraph"/>
      </w:pPr>
      <w:r>
        <w:t>Scotland’s Financial and Business Serv</w:t>
      </w:r>
      <w:r w:rsidR="00B40A09">
        <w:t xml:space="preserve">ices industry was identified in Scotland’s Economic Strategy (2015) </w:t>
      </w:r>
      <w:r>
        <w:t>as one of the growth sectors in which Scotland can build on existing comparative advantage and increase productivity and growth. Scotland is internationally</w:t>
      </w:r>
      <w:r w:rsidRPr="00BB07AB">
        <w:rPr>
          <w:lang w:val="en-GB"/>
        </w:rPr>
        <w:t xml:space="preserve"> recognised</w:t>
      </w:r>
      <w:r>
        <w:t xml:space="preserve"> as the most important UK financial </w:t>
      </w:r>
      <w:proofErr w:type="spellStart"/>
      <w:r w:rsidR="003B1475">
        <w:t>centre</w:t>
      </w:r>
      <w:proofErr w:type="spellEnd"/>
      <w:r>
        <w:t xml:space="preserve"> outside London and the South East, with a breadth of financial services including global custody, asset servicing, banking, investment management, corporate finance, general / life assurance and pensions. Business services is also a crucial sector for Scotland, having grown in recent years to comprise a large and diverse range of professional services.</w:t>
      </w:r>
    </w:p>
    <w:p w14:paraId="764A9516" w14:textId="49FD71AA" w:rsidR="002C5382" w:rsidRDefault="009711B7">
      <w:pPr>
        <w:pStyle w:val="BodyText"/>
      </w:pPr>
      <w:r>
        <w:t>The Financial and Business Services growth sector is defined b</w:t>
      </w:r>
      <w:r w:rsidR="00EC0B00">
        <w:t>y the Standard Industrial</w:t>
      </w:r>
      <w:r>
        <w:t xml:space="preserve"> Classification (SIC) 2007 codes:</w:t>
      </w:r>
    </w:p>
    <w:p w14:paraId="26466268" w14:textId="77777777" w:rsidR="00032C54" w:rsidRDefault="009711B7">
      <w:pPr>
        <w:pStyle w:val="BodyText"/>
      </w:pPr>
      <w:r>
        <w:t>64.1 - Monetary intermediation</w:t>
      </w:r>
    </w:p>
    <w:p w14:paraId="7539FB88" w14:textId="77777777" w:rsidR="00032C54" w:rsidRDefault="009711B7">
      <w:pPr>
        <w:pStyle w:val="BodyText"/>
      </w:pPr>
      <w:r>
        <w:t>64.3 - Trusts, funds and similar financial entities</w:t>
      </w:r>
    </w:p>
    <w:p w14:paraId="4C7382BF" w14:textId="77777777" w:rsidR="00032C54" w:rsidRDefault="009711B7">
      <w:pPr>
        <w:pStyle w:val="BodyText"/>
      </w:pPr>
      <w:r>
        <w:t>64.9 - Other financial service activities, except insurance and pension funding</w:t>
      </w:r>
    </w:p>
    <w:p w14:paraId="066BBA6C" w14:textId="77777777" w:rsidR="00032C54" w:rsidRDefault="009711B7">
      <w:pPr>
        <w:pStyle w:val="BodyText"/>
      </w:pPr>
      <w:r>
        <w:t>65 - Insurance, reinsurance and pension funding, except compulsory social security</w:t>
      </w:r>
    </w:p>
    <w:p w14:paraId="6DDB7D53" w14:textId="77777777" w:rsidR="00032C54" w:rsidRDefault="009711B7">
      <w:pPr>
        <w:pStyle w:val="BodyText"/>
      </w:pPr>
      <w:r>
        <w:t>66 - Activities auxiliary to financial services and insurance activities</w:t>
      </w:r>
    </w:p>
    <w:p w14:paraId="1863CCEB" w14:textId="77777777" w:rsidR="00032C54" w:rsidRDefault="009711B7">
      <w:pPr>
        <w:pStyle w:val="BodyText"/>
      </w:pPr>
      <w:r>
        <w:t>69.1 - Legal activities</w:t>
      </w:r>
    </w:p>
    <w:p w14:paraId="47B91F46" w14:textId="77777777" w:rsidR="00032C54" w:rsidRDefault="009711B7">
      <w:pPr>
        <w:pStyle w:val="BodyText"/>
      </w:pPr>
      <w:r>
        <w:t>69.2 - Accounting, bookkeeping and auditing activities; tax consultancy</w:t>
      </w:r>
    </w:p>
    <w:p w14:paraId="23F19A58" w14:textId="77777777" w:rsidR="00032C54" w:rsidRDefault="009711B7">
      <w:pPr>
        <w:pStyle w:val="BodyText"/>
      </w:pPr>
      <w:r>
        <w:t>70.2 - Management consultancy activities</w:t>
      </w:r>
    </w:p>
    <w:p w14:paraId="06BAFA9D" w14:textId="77777777" w:rsidR="00032C54" w:rsidRDefault="009711B7">
      <w:pPr>
        <w:pStyle w:val="BodyText"/>
      </w:pPr>
      <w:r>
        <w:t>71.129 - Other engineering activities (not including engineering design for industrial process and production or engineering related scientific and technical consulting activities)</w:t>
      </w:r>
    </w:p>
    <w:p w14:paraId="4E2D07F1" w14:textId="77777777" w:rsidR="00032C54" w:rsidRDefault="009711B7">
      <w:pPr>
        <w:pStyle w:val="BodyText"/>
      </w:pPr>
      <w:r>
        <w:t>73.2 - Market research and public opinion polling</w:t>
      </w:r>
    </w:p>
    <w:p w14:paraId="30967727" w14:textId="77777777" w:rsidR="00032C54" w:rsidRDefault="009711B7">
      <w:pPr>
        <w:pStyle w:val="BodyText"/>
      </w:pPr>
      <w:r>
        <w:t>74.3 - Translation and interpretation activities</w:t>
      </w:r>
    </w:p>
    <w:p w14:paraId="1765DB67" w14:textId="77777777" w:rsidR="00032C54" w:rsidRDefault="009711B7">
      <w:pPr>
        <w:pStyle w:val="BodyText"/>
      </w:pPr>
      <w:r>
        <w:t xml:space="preserve">78.109 - Activities of employment placement agencies (other than motion picture, television and other theatrical casting) </w:t>
      </w:r>
      <w:proofErr w:type="spellStart"/>
      <w:r>
        <w:t>n.e.c.</w:t>
      </w:r>
      <w:proofErr w:type="spellEnd"/>
    </w:p>
    <w:p w14:paraId="399EB5CA" w14:textId="77777777" w:rsidR="00032C54" w:rsidRDefault="009711B7">
      <w:pPr>
        <w:pStyle w:val="BodyText"/>
      </w:pPr>
      <w:r>
        <w:t>78.3 - Other human resources provision</w:t>
      </w:r>
    </w:p>
    <w:p w14:paraId="18B0E924" w14:textId="77777777" w:rsidR="00032C54" w:rsidRDefault="009711B7">
      <w:pPr>
        <w:pStyle w:val="BodyText"/>
      </w:pPr>
      <w:r>
        <w:t>82.1 - Office administrative and support activities</w:t>
      </w:r>
    </w:p>
    <w:p w14:paraId="55ECCCFD" w14:textId="77777777" w:rsidR="00032C54" w:rsidRDefault="009711B7">
      <w:pPr>
        <w:pStyle w:val="BodyText"/>
      </w:pPr>
      <w:r>
        <w:t xml:space="preserve">82.2 - Activities of call </w:t>
      </w:r>
      <w:proofErr w:type="spellStart"/>
      <w:r>
        <w:t>centres</w:t>
      </w:r>
      <w:proofErr w:type="spellEnd"/>
    </w:p>
    <w:p w14:paraId="7880E79D" w14:textId="77777777" w:rsidR="00032C54" w:rsidRDefault="009711B7">
      <w:pPr>
        <w:pStyle w:val="BodyText"/>
      </w:pPr>
      <w:r>
        <w:t xml:space="preserve">82.3 - </w:t>
      </w:r>
      <w:proofErr w:type="spellStart"/>
      <w:r>
        <w:t>Organisation</w:t>
      </w:r>
      <w:proofErr w:type="spellEnd"/>
      <w:r>
        <w:t xml:space="preserve"> of conventions and trade shows</w:t>
      </w:r>
    </w:p>
    <w:p w14:paraId="04426CD9" w14:textId="77777777" w:rsidR="00032C54" w:rsidRDefault="009711B7">
      <w:pPr>
        <w:pStyle w:val="BodyText"/>
      </w:pPr>
      <w:r>
        <w:t>82.91 - Activities of collection agencies and credit bureaus</w:t>
      </w:r>
    </w:p>
    <w:p w14:paraId="03566939" w14:textId="77777777" w:rsidR="00032C54" w:rsidRDefault="009711B7">
      <w:pPr>
        <w:pStyle w:val="BodyText"/>
      </w:pPr>
      <w:r>
        <w:t xml:space="preserve">82.99 - Other business support service activities </w:t>
      </w:r>
      <w:proofErr w:type="spellStart"/>
      <w:r>
        <w:t>n.e.c.</w:t>
      </w:r>
      <w:proofErr w:type="spellEnd"/>
    </w:p>
    <w:p w14:paraId="0819FC55" w14:textId="77777777" w:rsidR="00BB72CE" w:rsidRDefault="00BB72CE">
      <w:pPr>
        <w:pStyle w:val="Heading1"/>
      </w:pPr>
      <w:bookmarkStart w:id="1" w:name="key-statistics"/>
      <w:bookmarkEnd w:id="1"/>
    </w:p>
    <w:p w14:paraId="250F5F83" w14:textId="30E624AE" w:rsidR="00032C54" w:rsidRDefault="009711B7">
      <w:pPr>
        <w:pStyle w:val="Heading1"/>
      </w:pPr>
      <w:r>
        <w:t>Key Statistics</w:t>
      </w:r>
    </w:p>
    <w:p w14:paraId="59CFFA15" w14:textId="4A100926" w:rsidR="006F161B" w:rsidRDefault="006F161B" w:rsidP="006F161B">
      <w:pPr>
        <w:pStyle w:val="Heading2"/>
      </w:pPr>
      <w:bookmarkStart w:id="2" w:name="recent-trends-in-gdp-2020q1"/>
      <w:bookmarkEnd w:id="2"/>
      <w:r>
        <w:t>Recent trends in GDP (</w:t>
      </w:r>
      <w:r w:rsidR="000653A1">
        <w:t xml:space="preserve">2023 </w:t>
      </w:r>
      <w:proofErr w:type="spellStart"/>
      <w:r w:rsidR="004E06AC">
        <w:t>Q</w:t>
      </w:r>
      <w:r w:rsidR="00B079A4">
        <w:t>4</w:t>
      </w:r>
      <w:proofErr w:type="spellEnd"/>
      <w:r>
        <w:t>)</w:t>
      </w:r>
    </w:p>
    <w:p w14:paraId="1AB9DB23" w14:textId="4DFB202E" w:rsidR="006F161B" w:rsidRDefault="006F161B" w:rsidP="006F161B">
      <w:pPr>
        <w:pStyle w:val="FirstParagraph"/>
      </w:pPr>
      <w:r>
        <w:rPr>
          <w:i/>
        </w:rPr>
        <w:t xml:space="preserve">Updated </w:t>
      </w:r>
      <w:r w:rsidR="00B079A4">
        <w:rPr>
          <w:i/>
        </w:rPr>
        <w:t>March 2024</w:t>
      </w:r>
      <w:r>
        <w:rPr>
          <w:i/>
        </w:rPr>
        <w:t xml:space="preserve">, next update </w:t>
      </w:r>
      <w:r w:rsidR="00B079A4">
        <w:rPr>
          <w:i/>
        </w:rPr>
        <w:t>June</w:t>
      </w:r>
      <w:r w:rsidR="004E06AC">
        <w:rPr>
          <w:i/>
        </w:rPr>
        <w:t xml:space="preserve"> 2024</w:t>
      </w:r>
    </w:p>
    <w:p w14:paraId="3362F7FD" w14:textId="70916F04" w:rsidR="00032C54" w:rsidRDefault="009711B7" w:rsidP="00851E30">
      <w:pPr>
        <w:pStyle w:val="BodyText"/>
      </w:pPr>
      <w:r>
        <w:t>The latest GDP data</w:t>
      </w:r>
      <w:r>
        <w:rPr>
          <w:rStyle w:val="FootnoteReference"/>
        </w:rPr>
        <w:footnoteReference w:id="1"/>
      </w:r>
      <w:r>
        <w:t xml:space="preserve"> show that output in the Financial and Business Services growth sector </w:t>
      </w:r>
      <w:r w:rsidR="00B079A4">
        <w:t>de</w:t>
      </w:r>
      <w:r w:rsidR="004E06AC">
        <w:t xml:space="preserve">creased </w:t>
      </w:r>
      <w:r>
        <w:t xml:space="preserve">by </w:t>
      </w:r>
      <w:r w:rsidR="00F03270">
        <w:t>0.</w:t>
      </w:r>
      <w:r w:rsidR="00B079A4">
        <w:t>3</w:t>
      </w:r>
      <w:r w:rsidR="006D1BEF">
        <w:t xml:space="preserve">% </w:t>
      </w:r>
      <w:r>
        <w:t>in the most recent quarter, w</w:t>
      </w:r>
      <w:r w:rsidR="00B079A4">
        <w:t>ith</w:t>
      </w:r>
      <w:r>
        <w:t xml:space="preserve"> output across the economy as a whole </w:t>
      </w:r>
      <w:r w:rsidR="00B079A4">
        <w:t>de</w:t>
      </w:r>
      <w:r w:rsidR="004E06AC">
        <w:t>creas</w:t>
      </w:r>
      <w:r w:rsidR="00B079A4">
        <w:t>ing</w:t>
      </w:r>
      <w:r w:rsidR="004E06AC">
        <w:t xml:space="preserve"> </w:t>
      </w:r>
      <w:r w:rsidR="00C05BAA">
        <w:t>by 0.</w:t>
      </w:r>
      <w:r w:rsidR="00B079A4">
        <w:t>6</w:t>
      </w:r>
      <w:r w:rsidR="00C05BAA">
        <w:t>%.</w:t>
      </w:r>
      <w:r w:rsidR="00DE567F" w:rsidRPr="00DE567F">
        <w:t xml:space="preserve"> </w:t>
      </w:r>
      <w:r w:rsidR="00707E7E">
        <w:t>Compared with the same quarter in the previous year</w:t>
      </w:r>
      <w:r>
        <w:t xml:space="preserve">, output in this sector </w:t>
      </w:r>
      <w:r w:rsidR="00B079A4">
        <w:t>de</w:t>
      </w:r>
      <w:r w:rsidR="004E06AC">
        <w:t xml:space="preserve">creased </w:t>
      </w:r>
      <w:r>
        <w:t xml:space="preserve">by </w:t>
      </w:r>
      <w:r w:rsidR="004E06AC">
        <w:t>0</w:t>
      </w:r>
      <w:r w:rsidR="00F03270">
        <w:t>.</w:t>
      </w:r>
      <w:r w:rsidR="00B079A4">
        <w:t>3</w:t>
      </w:r>
      <w:r w:rsidR="006D1BEF">
        <w:t xml:space="preserve">%, </w:t>
      </w:r>
      <w:r w:rsidR="00B079A4">
        <w:t>as it did</w:t>
      </w:r>
      <w:r w:rsidR="00851E30" w:rsidRPr="00851E30">
        <w:t xml:space="preserve"> across the economy as a whole, comparing </w:t>
      </w:r>
      <w:proofErr w:type="spellStart"/>
      <w:r w:rsidR="004E06AC" w:rsidRPr="00851E30">
        <w:t>Q</w:t>
      </w:r>
      <w:r w:rsidR="00B079A4">
        <w:t>4</w:t>
      </w:r>
      <w:proofErr w:type="spellEnd"/>
      <w:r w:rsidR="004E06AC">
        <w:t xml:space="preserve"> </w:t>
      </w:r>
      <w:r w:rsidR="000653A1" w:rsidRPr="00851E30">
        <w:t>202</w:t>
      </w:r>
      <w:r w:rsidR="000653A1">
        <w:t>3</w:t>
      </w:r>
      <w:r w:rsidR="000653A1" w:rsidRPr="00851E30">
        <w:t xml:space="preserve"> </w:t>
      </w:r>
      <w:r w:rsidR="00851E30" w:rsidRPr="00851E30">
        <w:t xml:space="preserve">to </w:t>
      </w:r>
      <w:proofErr w:type="spellStart"/>
      <w:r w:rsidR="004E06AC" w:rsidRPr="00851E30">
        <w:t>Q</w:t>
      </w:r>
      <w:r w:rsidR="00B079A4">
        <w:t>4</w:t>
      </w:r>
      <w:proofErr w:type="spellEnd"/>
      <w:r w:rsidR="004E06AC">
        <w:t xml:space="preserve"> </w:t>
      </w:r>
      <w:r w:rsidR="000653A1" w:rsidRPr="00851E30">
        <w:t>202</w:t>
      </w:r>
      <w:r w:rsidR="000653A1">
        <w:t>2</w:t>
      </w:r>
      <w:r w:rsidR="00851E30" w:rsidRPr="00851E30">
        <w:t>.</w:t>
      </w:r>
    </w:p>
    <w:p w14:paraId="1FBE0AA5" w14:textId="4D1B5DAB" w:rsidR="004E06AC" w:rsidRDefault="00B079A4" w:rsidP="00851E30">
      <w:pPr>
        <w:pStyle w:val="BodyText"/>
      </w:pPr>
      <w:r>
        <w:rPr>
          <w:noProof/>
        </w:rPr>
        <w:drawing>
          <wp:inline distT="0" distB="0" distL="0" distR="0" wp14:anchorId="2DE54476" wp14:editId="4A4E0D2B">
            <wp:extent cx="5943600" cy="3133725"/>
            <wp:effectExtent l="0" t="0" r="0" b="0"/>
            <wp:docPr id="798099280"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6D07D19" w14:textId="67F2098A" w:rsidR="00032C54" w:rsidRDefault="005C372E">
      <w:pPr>
        <w:pStyle w:val="Heading2"/>
      </w:pPr>
      <w:bookmarkStart w:id="3" w:name="employment-2018"/>
      <w:bookmarkEnd w:id="3"/>
      <w:r>
        <w:t>Employment (</w:t>
      </w:r>
      <w:r w:rsidR="00A86ACC">
        <w:t>2022</w:t>
      </w:r>
      <w:r w:rsidR="009711B7">
        <w:t>)</w:t>
      </w:r>
    </w:p>
    <w:p w14:paraId="375C2045" w14:textId="7150795D" w:rsidR="00032C54" w:rsidRDefault="009711B7">
      <w:pPr>
        <w:pStyle w:val="FirstParagraph"/>
      </w:pPr>
      <w:r>
        <w:rPr>
          <w:i/>
        </w:rPr>
        <w:t>Update</w:t>
      </w:r>
      <w:r w:rsidR="00BF3657">
        <w:rPr>
          <w:i/>
        </w:rPr>
        <w:t xml:space="preserve">d </w:t>
      </w:r>
      <w:r w:rsidR="00A86ACC">
        <w:rPr>
          <w:i/>
        </w:rPr>
        <w:t>November 2023</w:t>
      </w:r>
      <w:r w:rsidR="00BF3657">
        <w:rPr>
          <w:i/>
        </w:rPr>
        <w:t xml:space="preserve">, next update </w:t>
      </w:r>
      <w:r w:rsidR="00C05BAA">
        <w:rPr>
          <w:i/>
        </w:rPr>
        <w:t xml:space="preserve">November </w:t>
      </w:r>
      <w:r w:rsidR="00A86ACC">
        <w:rPr>
          <w:i/>
        </w:rPr>
        <w:t>2024</w:t>
      </w:r>
    </w:p>
    <w:p w14:paraId="644EB807" w14:textId="49E28913" w:rsidR="00032C54" w:rsidRDefault="009711B7">
      <w:pPr>
        <w:pStyle w:val="BodyText"/>
      </w:pPr>
      <w:r>
        <w:t xml:space="preserve">Employment in the Financial and Business Services growth sector stood at </w:t>
      </w:r>
      <w:r w:rsidR="00A86ACC">
        <w:t>235</w:t>
      </w:r>
      <w:r w:rsidR="005C372E">
        <w:t xml:space="preserve">,000 in </w:t>
      </w:r>
      <w:r w:rsidR="00A86ACC">
        <w:t>2022</w:t>
      </w:r>
      <w:r w:rsidR="005C372E">
        <w:t xml:space="preserve">, accounting for </w:t>
      </w:r>
      <w:r w:rsidR="00A86ACC">
        <w:t>9</w:t>
      </w:r>
      <w:r w:rsidR="00064D0B">
        <w:t>.</w:t>
      </w:r>
      <w:r w:rsidR="00A86ACC">
        <w:t>0</w:t>
      </w:r>
      <w:r>
        <w:t>%</w:t>
      </w:r>
      <w:r w:rsidR="005C372E">
        <w:t xml:space="preserve"> of employment in Scotland and </w:t>
      </w:r>
      <w:r w:rsidR="003621D9">
        <w:t>6.</w:t>
      </w:r>
      <w:r w:rsidR="00A86ACC">
        <w:t>7</w:t>
      </w:r>
      <w:r>
        <w:t xml:space="preserve">% of employment in Financial and Business Services across Great Britain. Employment in this sector </w:t>
      </w:r>
      <w:r w:rsidR="00A86ACC">
        <w:t xml:space="preserve">increased </w:t>
      </w:r>
      <w:r>
        <w:t xml:space="preserve">by </w:t>
      </w:r>
      <w:r w:rsidR="00A86ACC">
        <w:t>6.8</w:t>
      </w:r>
      <w:r>
        <w:t>% over the latest year in Scotland.</w:t>
      </w:r>
    </w:p>
    <w:p w14:paraId="3AF6D0E4" w14:textId="4C102EE3" w:rsidR="00032C54" w:rsidRDefault="005C372E">
      <w:pPr>
        <w:pStyle w:val="Heading2"/>
      </w:pPr>
      <w:bookmarkStart w:id="4" w:name="employment-across-scotland-2018"/>
      <w:bookmarkEnd w:id="4"/>
      <w:r>
        <w:t>Employment across Scotland (</w:t>
      </w:r>
      <w:r w:rsidR="00A86ACC">
        <w:t>2022</w:t>
      </w:r>
      <w:r w:rsidR="009711B7">
        <w:t>)</w:t>
      </w:r>
    </w:p>
    <w:p w14:paraId="313D184F" w14:textId="77777777" w:rsidR="003B1475" w:rsidRDefault="005C372E" w:rsidP="003B1475">
      <w:pPr>
        <w:pStyle w:val="FirstParagraph"/>
        <w:rPr>
          <w:i/>
        </w:rPr>
      </w:pPr>
      <w:r>
        <w:rPr>
          <w:i/>
        </w:rPr>
        <w:t xml:space="preserve">Updated </w:t>
      </w:r>
      <w:r w:rsidR="00A86ACC">
        <w:rPr>
          <w:i/>
        </w:rPr>
        <w:t>November 2023</w:t>
      </w:r>
      <w:r>
        <w:rPr>
          <w:i/>
        </w:rPr>
        <w:t xml:space="preserve">, next update </w:t>
      </w:r>
      <w:r w:rsidR="00C05BAA">
        <w:rPr>
          <w:i/>
        </w:rPr>
        <w:t>November</w:t>
      </w:r>
      <w:r>
        <w:rPr>
          <w:i/>
        </w:rPr>
        <w:t xml:space="preserve"> </w:t>
      </w:r>
      <w:r w:rsidR="00A86ACC">
        <w:rPr>
          <w:i/>
        </w:rPr>
        <w:t>2024</w:t>
      </w:r>
    </w:p>
    <w:p w14:paraId="272C8CD1" w14:textId="6031EBFF" w:rsidR="00032C54" w:rsidRDefault="005C372E" w:rsidP="003B1475">
      <w:pPr>
        <w:pStyle w:val="FirstParagraph"/>
      </w:pPr>
      <w:r>
        <w:t xml:space="preserve">In </w:t>
      </w:r>
      <w:r w:rsidR="00195B6C">
        <w:t>2022</w:t>
      </w:r>
      <w:r w:rsidR="009711B7">
        <w:t>, employment in the Financial and Business Services growth sector was highest in City of Edinburgh (</w:t>
      </w:r>
      <w:r w:rsidR="00195B6C">
        <w:t>68</w:t>
      </w:r>
      <w:r>
        <w:t>,000) and Glasgow City (</w:t>
      </w:r>
      <w:r w:rsidR="00C05BAA">
        <w:t>60</w:t>
      </w:r>
      <w:r>
        <w:t xml:space="preserve">,000), </w:t>
      </w:r>
      <w:r w:rsidR="00195B6C">
        <w:t>which comprised</w:t>
      </w:r>
      <w:r>
        <w:t xml:space="preserve"> 2</w:t>
      </w:r>
      <w:r w:rsidR="00195B6C">
        <w:t>8.9</w:t>
      </w:r>
      <w:r w:rsidR="009711B7">
        <w:t xml:space="preserve">% </w:t>
      </w:r>
      <w:r w:rsidR="00195B6C">
        <w:t xml:space="preserve">and 25.5% </w:t>
      </w:r>
      <w:r w:rsidR="009711B7">
        <w:t>of employment in this sector</w:t>
      </w:r>
      <w:r w:rsidR="00195B6C">
        <w:t xml:space="preserve"> respectively</w:t>
      </w:r>
      <w:r w:rsidR="009711B7">
        <w:t>.</w:t>
      </w:r>
    </w:p>
    <w:p w14:paraId="1D368F8E" w14:textId="77777777" w:rsidR="00B079A4" w:rsidRDefault="00B079A4">
      <w:pPr>
        <w:pStyle w:val="Heading2"/>
      </w:pPr>
      <w:bookmarkStart w:id="5" w:name="exports2-2018"/>
      <w:bookmarkEnd w:id="5"/>
    </w:p>
    <w:p w14:paraId="6ADEC44D" w14:textId="77777777" w:rsidR="00B079A4" w:rsidRDefault="00B079A4">
      <w:pPr>
        <w:pStyle w:val="Heading2"/>
      </w:pPr>
    </w:p>
    <w:p w14:paraId="7322E598" w14:textId="177A5EB7" w:rsidR="00032C54" w:rsidRDefault="009711B7">
      <w:pPr>
        <w:pStyle w:val="Heading2"/>
      </w:pPr>
      <w:r>
        <w:t>Exports</w:t>
      </w:r>
      <w:r>
        <w:rPr>
          <w:rStyle w:val="FootnoteReference"/>
        </w:rPr>
        <w:footnoteReference w:id="2"/>
      </w:r>
      <w:r>
        <w:t xml:space="preserve"> (20</w:t>
      </w:r>
      <w:r w:rsidR="00B079A4">
        <w:t>21</w:t>
      </w:r>
      <w:r>
        <w:t>)</w:t>
      </w:r>
    </w:p>
    <w:p w14:paraId="1CCEF6DA" w14:textId="7FCDC45D" w:rsidR="00032C54" w:rsidRDefault="009711B7">
      <w:pPr>
        <w:pStyle w:val="BodyText"/>
      </w:pPr>
      <w:r>
        <w:rPr>
          <w:i/>
        </w:rPr>
        <w:t xml:space="preserve">Updated </w:t>
      </w:r>
      <w:r w:rsidR="00B079A4">
        <w:rPr>
          <w:i/>
        </w:rPr>
        <w:t>March 2024</w:t>
      </w:r>
      <w:r w:rsidR="00EC0B00">
        <w:rPr>
          <w:i/>
        </w:rPr>
        <w:t>, next update tbc</w:t>
      </w:r>
    </w:p>
    <w:p w14:paraId="2B42D198" w14:textId="6183B1FD" w:rsidR="00C67E32" w:rsidRDefault="00C67E32" w:rsidP="00C67E32">
      <w:r>
        <w:t>Total exports from the Financial and Business Services growth sector stood at £1</w:t>
      </w:r>
      <w:r w:rsidR="008943CD">
        <w:t>4</w:t>
      </w:r>
      <w:r>
        <w:t>.</w:t>
      </w:r>
      <w:r w:rsidR="008943CD">
        <w:t>5</w:t>
      </w:r>
      <w:r>
        <w:t xml:space="preserve"> billion in 20</w:t>
      </w:r>
      <w:r w:rsidR="008943CD">
        <w:t>21</w:t>
      </w:r>
      <w:r>
        <w:t>, accounting for 18.</w:t>
      </w:r>
      <w:r w:rsidR="008943CD">
        <w:t>1</w:t>
      </w:r>
      <w:r>
        <w:t xml:space="preserve">% of Scotland’s total exports. Exports from this sector increased by </w:t>
      </w:r>
      <w:r w:rsidR="008943CD">
        <w:t>10</w:t>
      </w:r>
      <w:r>
        <w:t>.1% over the year.</w:t>
      </w:r>
    </w:p>
    <w:p w14:paraId="3D6F8D62" w14:textId="5B08C727" w:rsidR="00C67E32" w:rsidRDefault="00C67E32" w:rsidP="00C67E32">
      <w:r>
        <w:t>Exports to the rest of the UK stood at £11.</w:t>
      </w:r>
      <w:r w:rsidR="008943CD">
        <w:t>3</w:t>
      </w:r>
      <w:r>
        <w:t xml:space="preserve"> billion in 20</w:t>
      </w:r>
      <w:r w:rsidR="008943CD">
        <w:t>21</w:t>
      </w:r>
      <w:r>
        <w:t xml:space="preserve"> and accounted for 7</w:t>
      </w:r>
      <w:r w:rsidR="008943CD">
        <w:t>7</w:t>
      </w:r>
      <w:r>
        <w:t>.</w:t>
      </w:r>
      <w:r w:rsidR="008943CD">
        <w:t>7</w:t>
      </w:r>
      <w:r>
        <w:t>% of total Financial and Business Services exports. International exports to the EU stood at £1.</w:t>
      </w:r>
      <w:r w:rsidR="008943CD">
        <w:t>4</w:t>
      </w:r>
      <w:r>
        <w:t xml:space="preserve"> billion (</w:t>
      </w:r>
      <w:r w:rsidR="008943CD">
        <w:t>9</w:t>
      </w:r>
      <w:r>
        <w:t>.4%) and international exports to non-EU countries stood at £</w:t>
      </w:r>
      <w:r w:rsidR="008943CD">
        <w:t>1</w:t>
      </w:r>
      <w:r>
        <w:t>.</w:t>
      </w:r>
      <w:r w:rsidR="008943CD">
        <w:t>9</w:t>
      </w:r>
      <w:r>
        <w:t xml:space="preserve"> billion (1</w:t>
      </w:r>
      <w:r w:rsidR="008943CD">
        <w:t>2</w:t>
      </w:r>
      <w:r>
        <w:t>.</w:t>
      </w:r>
      <w:r w:rsidR="008943CD">
        <w:t>9</w:t>
      </w:r>
      <w:r>
        <w:t>%).</w:t>
      </w:r>
    </w:p>
    <w:p w14:paraId="009AB53D" w14:textId="681AE55E" w:rsidR="00032C54" w:rsidRDefault="009711B7">
      <w:pPr>
        <w:pStyle w:val="Heading2"/>
      </w:pPr>
      <w:bookmarkStart w:id="6" w:name="enterprises-20193"/>
      <w:bookmarkEnd w:id="6"/>
      <w:r>
        <w:t>Enterprises (</w:t>
      </w:r>
      <w:r w:rsidR="009E0534">
        <w:t>202</w:t>
      </w:r>
      <w:r w:rsidR="00BB72CE">
        <w:t>3</w:t>
      </w:r>
      <w:r>
        <w:t>)</w:t>
      </w:r>
      <w:r>
        <w:rPr>
          <w:rStyle w:val="FootnoteReference"/>
        </w:rPr>
        <w:footnoteReference w:id="3"/>
      </w:r>
    </w:p>
    <w:p w14:paraId="4A278887" w14:textId="5DFE1584" w:rsidR="00032C54" w:rsidRDefault="009711B7">
      <w:pPr>
        <w:pStyle w:val="BodyText"/>
      </w:pPr>
      <w:r>
        <w:rPr>
          <w:i/>
        </w:rPr>
        <w:t>Update</w:t>
      </w:r>
      <w:r w:rsidR="00C54B69">
        <w:rPr>
          <w:i/>
        </w:rPr>
        <w:t xml:space="preserve">d </w:t>
      </w:r>
      <w:r w:rsidR="00BB72CE">
        <w:rPr>
          <w:i/>
        </w:rPr>
        <w:t>December</w:t>
      </w:r>
      <w:r w:rsidR="009E0534">
        <w:rPr>
          <w:i/>
        </w:rPr>
        <w:t xml:space="preserve"> 2023</w:t>
      </w:r>
      <w:r w:rsidR="00C54B69">
        <w:rPr>
          <w:i/>
        </w:rPr>
        <w:t xml:space="preserve">, next update </w:t>
      </w:r>
      <w:r w:rsidR="009E0534">
        <w:rPr>
          <w:i/>
          <w:color w:val="000000" w:themeColor="text1"/>
        </w:rPr>
        <w:t>December</w:t>
      </w:r>
      <w:r w:rsidR="009E0534" w:rsidRPr="006E2CBD">
        <w:rPr>
          <w:i/>
          <w:color w:val="000000" w:themeColor="text1"/>
        </w:rPr>
        <w:t xml:space="preserve"> </w:t>
      </w:r>
      <w:r w:rsidR="00D65A46" w:rsidRPr="006E2CBD">
        <w:rPr>
          <w:i/>
          <w:color w:val="000000" w:themeColor="text1"/>
        </w:rPr>
        <w:t>202</w:t>
      </w:r>
      <w:r w:rsidR="00BB72CE">
        <w:rPr>
          <w:i/>
          <w:color w:val="000000" w:themeColor="text1"/>
        </w:rPr>
        <w:t>4</w:t>
      </w:r>
    </w:p>
    <w:p w14:paraId="1BBD7225" w14:textId="731C953F" w:rsidR="00B079A4" w:rsidRDefault="009711B7">
      <w:pPr>
        <w:pStyle w:val="BodyText"/>
      </w:pPr>
      <w:r>
        <w:t xml:space="preserve">In </w:t>
      </w:r>
      <w:r w:rsidR="003E3927">
        <w:t>March</w:t>
      </w:r>
      <w:r w:rsidR="002D4451">
        <w:t xml:space="preserve"> </w:t>
      </w:r>
      <w:r w:rsidR="009E0534">
        <w:t>202</w:t>
      </w:r>
      <w:r w:rsidR="00BB72CE">
        <w:t>3</w:t>
      </w:r>
      <w:r w:rsidR="00CE3899">
        <w:t>,</w:t>
      </w:r>
      <w:r>
        <w:t xml:space="preserve"> there were </w:t>
      </w:r>
      <w:r w:rsidR="002D4451">
        <w:t>2</w:t>
      </w:r>
      <w:r w:rsidR="00BB72CE">
        <w:t>2</w:t>
      </w:r>
      <w:r w:rsidR="009E0534">
        <w:t>,</w:t>
      </w:r>
      <w:r w:rsidR="00BB72CE">
        <w:t>895</w:t>
      </w:r>
      <w:r w:rsidR="009E0534">
        <w:t xml:space="preserve"> </w:t>
      </w:r>
      <w:r>
        <w:t>registered enterprises operating in the Financial and Business Services growth sector</w:t>
      </w:r>
      <w:r w:rsidR="00597B23">
        <w:t>,</w:t>
      </w:r>
      <w:r>
        <w:t xml:space="preserve"> representing </w:t>
      </w:r>
      <w:r w:rsidR="002D4451">
        <w:t>1</w:t>
      </w:r>
      <w:r w:rsidR="009E0534">
        <w:t>3.</w:t>
      </w:r>
      <w:r w:rsidR="00BB72CE">
        <w:t>2</w:t>
      </w:r>
      <w:r>
        <w:t xml:space="preserve">% of all registered business in Scotland. In </w:t>
      </w:r>
      <w:r w:rsidR="009E0534">
        <w:t>202</w:t>
      </w:r>
      <w:r w:rsidR="00BB72CE">
        <w:t>3</w:t>
      </w:r>
      <w:r>
        <w:t xml:space="preserve">, </w:t>
      </w:r>
      <w:r w:rsidRPr="00B14562">
        <w:t>97.</w:t>
      </w:r>
      <w:r w:rsidR="00BB72CE">
        <w:t>1</w:t>
      </w:r>
      <w:r w:rsidRPr="00B14562">
        <w:t>%</w:t>
      </w:r>
      <w:r>
        <w:t xml:space="preserve"> of Scottish Financial and Business Services registered enterprises were small (0-49 employees), accounting for </w:t>
      </w:r>
      <w:r w:rsidR="00B14562">
        <w:t>3</w:t>
      </w:r>
      <w:r w:rsidR="009E0534">
        <w:t>1.</w:t>
      </w:r>
      <w:r w:rsidR="00BB72CE">
        <w:t>6</w:t>
      </w:r>
      <w:r>
        <w:t>% of employment in this sector, whilst large enterprises (250+ employees) accounted for 1.</w:t>
      </w:r>
      <w:r w:rsidR="009E0534">
        <w:t>3</w:t>
      </w:r>
      <w:r>
        <w:t>% of registered enterprises but 5</w:t>
      </w:r>
      <w:r w:rsidR="009E0534">
        <w:t>7.</w:t>
      </w:r>
      <w:r w:rsidR="00BB72CE">
        <w:t>7</w:t>
      </w:r>
      <w:r>
        <w:t>% of employment.</w:t>
      </w:r>
    </w:p>
    <w:p w14:paraId="68A20DC2" w14:textId="5CD1FB70" w:rsidR="00BB72CE" w:rsidRDefault="00BB72CE">
      <w:pPr>
        <w:pStyle w:val="BodyText"/>
      </w:pPr>
      <w:r w:rsidRPr="00BB72CE">
        <w:rPr>
          <w:noProof/>
        </w:rPr>
        <w:drawing>
          <wp:inline distT="0" distB="0" distL="0" distR="0" wp14:anchorId="7A5116F6" wp14:editId="75481E93">
            <wp:extent cx="5943600" cy="2946400"/>
            <wp:effectExtent l="0" t="0" r="0" b="6350"/>
            <wp:docPr id="31468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46400"/>
                    </a:xfrm>
                    <a:prstGeom prst="rect">
                      <a:avLst/>
                    </a:prstGeom>
                    <a:noFill/>
                    <a:ln>
                      <a:noFill/>
                    </a:ln>
                  </pic:spPr>
                </pic:pic>
              </a:graphicData>
            </a:graphic>
          </wp:inline>
        </w:drawing>
      </w:r>
    </w:p>
    <w:p w14:paraId="672BFF66" w14:textId="3F457EE1" w:rsidR="00032C54" w:rsidRDefault="009711B7">
      <w:pPr>
        <w:pStyle w:val="BodyText"/>
      </w:pPr>
      <w:r>
        <w:t>The majority of enterprises in the Financial and Business Services sector were UK owned with their registered office address in Scotland (9</w:t>
      </w:r>
      <w:r w:rsidR="009E0534">
        <w:t>6.</w:t>
      </w:r>
      <w:r w:rsidR="00BB72CE">
        <w:t>4</w:t>
      </w:r>
      <w:r>
        <w:t xml:space="preserve">%), accounting for </w:t>
      </w:r>
      <w:r w:rsidR="002D4451">
        <w:t>6</w:t>
      </w:r>
      <w:r w:rsidR="00BB72CE">
        <w:t>1</w:t>
      </w:r>
      <w:r w:rsidR="009E0534">
        <w:t>.</w:t>
      </w:r>
      <w:r w:rsidR="00BB72CE">
        <w:t>1</w:t>
      </w:r>
      <w:r>
        <w:t xml:space="preserve">% of sector employment in </w:t>
      </w:r>
      <w:r w:rsidR="00FB2F20">
        <w:t>202</w:t>
      </w:r>
      <w:r w:rsidR="00FA4DE6">
        <w:t>3</w:t>
      </w:r>
      <w:r>
        <w:t xml:space="preserve">. </w:t>
      </w:r>
      <w:r w:rsidR="00BB72CE">
        <w:t>2</w:t>
      </w:r>
      <w:r>
        <w:t>.</w:t>
      </w:r>
      <w:r w:rsidR="00BB72CE">
        <w:t>0</w:t>
      </w:r>
      <w:r>
        <w:t xml:space="preserve">% of businesses were registered abroad, but they accounted for </w:t>
      </w:r>
      <w:r w:rsidR="00BB72CE">
        <w:t>20</w:t>
      </w:r>
      <w:r w:rsidR="00CE3899">
        <w:t>.</w:t>
      </w:r>
      <w:r w:rsidR="00BB72CE">
        <w:t>1</w:t>
      </w:r>
      <w:r>
        <w:t>% of employment in this sector</w:t>
      </w:r>
      <w:r w:rsidR="006A548E">
        <w:t>.</w:t>
      </w:r>
    </w:p>
    <w:p w14:paraId="5BC7B1DB" w14:textId="77777777" w:rsidR="00B079A4" w:rsidRDefault="00B079A4">
      <w:pPr>
        <w:pStyle w:val="Heading2"/>
      </w:pPr>
      <w:bookmarkStart w:id="7" w:name="earnings-2018"/>
      <w:bookmarkEnd w:id="7"/>
    </w:p>
    <w:p w14:paraId="50132123" w14:textId="77777777" w:rsidR="00B079A4" w:rsidRDefault="00B079A4">
      <w:pPr>
        <w:pStyle w:val="Heading2"/>
      </w:pPr>
    </w:p>
    <w:p w14:paraId="1DF1E9B6" w14:textId="16FF0297" w:rsidR="00032C54" w:rsidRDefault="005C372E">
      <w:pPr>
        <w:pStyle w:val="Heading2"/>
      </w:pPr>
      <w:r>
        <w:t>Earnings (</w:t>
      </w:r>
      <w:r w:rsidR="004E06AC">
        <w:t>2023</w:t>
      </w:r>
      <w:r w:rsidR="009711B7">
        <w:t>)</w:t>
      </w:r>
    </w:p>
    <w:p w14:paraId="649FB60B" w14:textId="3088B618" w:rsidR="00032C54" w:rsidRDefault="005C372E">
      <w:pPr>
        <w:pStyle w:val="FirstParagraph"/>
      </w:pPr>
      <w:r>
        <w:rPr>
          <w:i/>
        </w:rPr>
        <w:t xml:space="preserve">Updated </w:t>
      </w:r>
      <w:r w:rsidR="004E06AC">
        <w:rPr>
          <w:i/>
        </w:rPr>
        <w:t xml:space="preserve">December </w:t>
      </w:r>
      <w:r w:rsidR="009E0534">
        <w:rPr>
          <w:i/>
        </w:rPr>
        <w:t>2023</w:t>
      </w:r>
      <w:r w:rsidR="00BF3657">
        <w:rPr>
          <w:i/>
        </w:rPr>
        <w:t xml:space="preserve">, next update </w:t>
      </w:r>
      <w:r w:rsidR="004E06AC">
        <w:rPr>
          <w:i/>
        </w:rPr>
        <w:t xml:space="preserve">December </w:t>
      </w:r>
      <w:r w:rsidR="009E0534">
        <w:rPr>
          <w:i/>
        </w:rPr>
        <w:t>2024</w:t>
      </w:r>
    </w:p>
    <w:p w14:paraId="5E17B669" w14:textId="5783D233" w:rsidR="00032C54" w:rsidRDefault="009711B7">
      <w:pPr>
        <w:pStyle w:val="BodyText"/>
      </w:pPr>
      <w:r>
        <w:t>Median weekly full time earnings across the</w:t>
      </w:r>
      <w:r w:rsidR="003B1475">
        <w:t xml:space="preserve"> </w:t>
      </w:r>
      <w:r>
        <w:t>Financial and Business Services growt</w:t>
      </w:r>
      <w:r w:rsidR="005C372E">
        <w:t>h sector stood at £</w:t>
      </w:r>
      <w:r w:rsidR="009E0534">
        <w:t>7</w:t>
      </w:r>
      <w:r w:rsidR="004E06AC">
        <w:t xml:space="preserve">71.3 </w:t>
      </w:r>
      <w:r w:rsidR="005C372E">
        <w:t xml:space="preserve">in </w:t>
      </w:r>
      <w:r w:rsidR="004E06AC">
        <w:t>2023</w:t>
      </w:r>
      <w:r w:rsidR="005C372E">
        <w:t xml:space="preserve">, which was </w:t>
      </w:r>
      <w:r w:rsidR="009E0534">
        <w:t xml:space="preserve">higher </w:t>
      </w:r>
      <w:r>
        <w:t>tha</w:t>
      </w:r>
      <w:r w:rsidR="005C372E">
        <w:t>n the Scottish average at £</w:t>
      </w:r>
      <w:r w:rsidR="004E06AC">
        <w:t>702.8</w:t>
      </w:r>
      <w:r w:rsidR="00BF3657">
        <w:t xml:space="preserve">. </w:t>
      </w:r>
    </w:p>
    <w:p w14:paraId="25F13571" w14:textId="24AB8C0E" w:rsidR="00381CB4" w:rsidRDefault="005C372E" w:rsidP="00381CB4">
      <w:pPr>
        <w:pStyle w:val="Heading2"/>
      </w:pPr>
      <w:bookmarkStart w:id="8" w:name="research-and-development-2017"/>
      <w:bookmarkStart w:id="9" w:name="business-demography-2018"/>
      <w:bookmarkEnd w:id="8"/>
      <w:bookmarkEnd w:id="9"/>
      <w:r>
        <w:t>Business Demography (</w:t>
      </w:r>
      <w:r w:rsidR="00BD09E0">
        <w:t>202</w:t>
      </w:r>
      <w:r w:rsidR="008943CD">
        <w:t>2</w:t>
      </w:r>
      <w:r w:rsidR="00381CB4">
        <w:t>)</w:t>
      </w:r>
    </w:p>
    <w:p w14:paraId="319BF583" w14:textId="6882DFA1" w:rsidR="00381CB4" w:rsidRDefault="005C372E" w:rsidP="00381CB4">
      <w:pPr>
        <w:pStyle w:val="FirstParagraph"/>
      </w:pPr>
      <w:r>
        <w:rPr>
          <w:i/>
        </w:rPr>
        <w:t xml:space="preserve">Updated March </w:t>
      </w:r>
      <w:r w:rsidR="00BD09E0">
        <w:rPr>
          <w:i/>
        </w:rPr>
        <w:t>202</w:t>
      </w:r>
      <w:r w:rsidR="008943CD">
        <w:rPr>
          <w:i/>
        </w:rPr>
        <w:t>4</w:t>
      </w:r>
      <w:r>
        <w:rPr>
          <w:i/>
        </w:rPr>
        <w:t xml:space="preserve">, next update March </w:t>
      </w:r>
      <w:r w:rsidR="00BD09E0">
        <w:rPr>
          <w:i/>
        </w:rPr>
        <w:t>202</w:t>
      </w:r>
      <w:r w:rsidR="008943CD">
        <w:rPr>
          <w:i/>
        </w:rPr>
        <w:t>5</w:t>
      </w:r>
    </w:p>
    <w:p w14:paraId="472664AD" w14:textId="37B6CA36" w:rsidR="00032C54" w:rsidRDefault="009711B7">
      <w:pPr>
        <w:pStyle w:val="BodyText"/>
      </w:pPr>
      <w:r>
        <w:t xml:space="preserve">The number of registered business births (VAT/PAYE registrations) in the Financial and Business Services growth sector in Scotland </w:t>
      </w:r>
      <w:r w:rsidR="008943CD">
        <w:t>in</w:t>
      </w:r>
      <w:r w:rsidR="00381CB4">
        <w:t xml:space="preserve">creased </w:t>
      </w:r>
      <w:r>
        <w:t xml:space="preserve">by </w:t>
      </w:r>
      <w:r w:rsidR="00BD09E0">
        <w:t>2</w:t>
      </w:r>
      <w:r w:rsidR="008943CD">
        <w:t>1</w:t>
      </w:r>
      <w:r w:rsidR="00BD09E0">
        <w:t>.</w:t>
      </w:r>
      <w:r w:rsidR="008943CD">
        <w:t>7</w:t>
      </w:r>
      <w:r>
        <w:t xml:space="preserve">%, from </w:t>
      </w:r>
      <w:r w:rsidR="00BD09E0">
        <w:t>2,535</w:t>
      </w:r>
      <w:r w:rsidR="00381CB4">
        <w:t xml:space="preserve"> </w:t>
      </w:r>
      <w:r>
        <w:t xml:space="preserve">in </w:t>
      </w:r>
      <w:r w:rsidR="00BD09E0">
        <w:t>2021</w:t>
      </w:r>
      <w:r w:rsidR="008943CD">
        <w:t xml:space="preserve"> to 3,085 in 2022</w:t>
      </w:r>
      <w:r>
        <w:t xml:space="preserve">. The business birth rate, which is the number of births as a percentage of active businesses, was </w:t>
      </w:r>
      <w:r w:rsidR="008943CD">
        <w:t>11</w:t>
      </w:r>
      <w:r w:rsidR="00BD09E0">
        <w:t>.</w:t>
      </w:r>
      <w:r w:rsidR="008943CD">
        <w:t>3</w:t>
      </w:r>
      <w:r>
        <w:t xml:space="preserve">%. In comparison, business births in Financial and Business Services across the UK </w:t>
      </w:r>
      <w:r w:rsidR="008943CD">
        <w:t>in</w:t>
      </w:r>
      <w:r w:rsidR="00381CB4">
        <w:t xml:space="preserve">creased </w:t>
      </w:r>
      <w:r>
        <w:t xml:space="preserve">by </w:t>
      </w:r>
      <w:r w:rsidR="008943CD">
        <w:t>4</w:t>
      </w:r>
      <w:r w:rsidR="00BD09E0">
        <w:t>.5</w:t>
      </w:r>
      <w:r>
        <w:t xml:space="preserve">% between </w:t>
      </w:r>
      <w:r w:rsidR="00BD09E0">
        <w:t>202</w:t>
      </w:r>
      <w:r w:rsidR="008943CD">
        <w:t>1</w:t>
      </w:r>
      <w:r w:rsidR="00BD09E0">
        <w:t xml:space="preserve"> </w:t>
      </w:r>
      <w:r>
        <w:t xml:space="preserve">and </w:t>
      </w:r>
      <w:r w:rsidR="00BD09E0">
        <w:t>202</w:t>
      </w:r>
      <w:r w:rsidR="008943CD">
        <w:t>2</w:t>
      </w:r>
      <w:r>
        <w:t xml:space="preserve">, with a birth rate of </w:t>
      </w:r>
      <w:r w:rsidR="005C372E">
        <w:t>1</w:t>
      </w:r>
      <w:r w:rsidR="008943CD">
        <w:t>1</w:t>
      </w:r>
      <w:r w:rsidR="005C372E">
        <w:t>.3</w:t>
      </w:r>
      <w:r>
        <w:t>%.</w:t>
      </w:r>
    </w:p>
    <w:p w14:paraId="603FA226" w14:textId="76B73B35" w:rsidR="00B079A4" w:rsidRDefault="009711B7" w:rsidP="00B079A4">
      <w:pPr>
        <w:pStyle w:val="BodyText"/>
      </w:pPr>
      <w:r>
        <w:t xml:space="preserve">The number of business deaths (VAT/PAYE de-registrations) in the Financial and Business Services growth sector in Scotland </w:t>
      </w:r>
      <w:r w:rsidR="008943CD">
        <w:t>de</w:t>
      </w:r>
      <w:r w:rsidR="00381CB4">
        <w:t xml:space="preserve">creased </w:t>
      </w:r>
      <w:r>
        <w:t xml:space="preserve">by </w:t>
      </w:r>
      <w:r w:rsidR="008943CD">
        <w:t>26</w:t>
      </w:r>
      <w:r w:rsidR="00BD09E0">
        <w:t>.</w:t>
      </w:r>
      <w:r w:rsidR="008943CD">
        <w:t>2</w:t>
      </w:r>
      <w:r>
        <w:t xml:space="preserve">%, from </w:t>
      </w:r>
      <w:r w:rsidR="005C372E">
        <w:t>4,</w:t>
      </w:r>
      <w:r w:rsidR="00BD09E0">
        <w:t>9</w:t>
      </w:r>
      <w:r w:rsidR="008943CD">
        <w:t>40</w:t>
      </w:r>
      <w:r w:rsidR="00BD09E0">
        <w:t xml:space="preserve"> </w:t>
      </w:r>
      <w:r>
        <w:t xml:space="preserve">in </w:t>
      </w:r>
      <w:r w:rsidR="00BD09E0">
        <w:t>2021</w:t>
      </w:r>
      <w:r w:rsidR="008943CD">
        <w:t xml:space="preserve"> to 3,645 in 2022</w:t>
      </w:r>
      <w:r>
        <w:t xml:space="preserve">. The business death rate, which is the number of deaths as a percentage of active businesses, was </w:t>
      </w:r>
      <w:r w:rsidR="00BD09E0">
        <w:t>1</w:t>
      </w:r>
      <w:r w:rsidR="008943CD">
        <w:t>3</w:t>
      </w:r>
      <w:r w:rsidR="00BD09E0">
        <w:t>.</w:t>
      </w:r>
      <w:r w:rsidR="008943CD">
        <w:t>4</w:t>
      </w:r>
      <w:r>
        <w:t xml:space="preserve">%. In comparison, business deaths in Financial and </w:t>
      </w:r>
      <w:r w:rsidR="00597B23">
        <w:t>Business Services across the UK</w:t>
      </w:r>
      <w:r>
        <w:t xml:space="preserve"> </w:t>
      </w:r>
      <w:r w:rsidR="008943CD">
        <w:t>de</w:t>
      </w:r>
      <w:r w:rsidR="00381CB4">
        <w:t xml:space="preserve">creased </w:t>
      </w:r>
      <w:r>
        <w:t xml:space="preserve">by </w:t>
      </w:r>
      <w:r w:rsidR="008943CD">
        <w:t>18</w:t>
      </w:r>
      <w:r w:rsidR="00BD09E0">
        <w:t>.</w:t>
      </w:r>
      <w:r w:rsidR="008943CD">
        <w:t>2</w:t>
      </w:r>
      <w:r>
        <w:t xml:space="preserve">% between </w:t>
      </w:r>
      <w:r w:rsidR="00BD09E0">
        <w:t>202</w:t>
      </w:r>
      <w:r w:rsidR="008943CD">
        <w:t>1</w:t>
      </w:r>
      <w:r w:rsidR="00BD09E0">
        <w:t xml:space="preserve"> </w:t>
      </w:r>
      <w:r>
        <w:t xml:space="preserve">and </w:t>
      </w:r>
      <w:r w:rsidR="00BD09E0">
        <w:t>202</w:t>
      </w:r>
      <w:r w:rsidR="008943CD">
        <w:t>2</w:t>
      </w:r>
      <w:r>
        <w:t xml:space="preserve">, with a death rate of </w:t>
      </w:r>
      <w:r w:rsidR="00BD09E0">
        <w:t>1</w:t>
      </w:r>
      <w:r w:rsidR="008943CD">
        <w:t>2</w:t>
      </w:r>
      <w:r w:rsidR="00BD09E0">
        <w:t>.8</w:t>
      </w:r>
      <w:r>
        <w:t>%.</w:t>
      </w:r>
      <w:bookmarkStart w:id="10" w:name="sources-of-information"/>
      <w:bookmarkEnd w:id="10"/>
    </w:p>
    <w:p w14:paraId="6C4E4978" w14:textId="135C8AA5" w:rsidR="00032C54" w:rsidRDefault="009711B7">
      <w:pPr>
        <w:pStyle w:val="Heading3"/>
      </w:pPr>
      <w:r>
        <w:t>Sources of information</w:t>
      </w:r>
    </w:p>
    <w:p w14:paraId="12657689" w14:textId="77777777" w:rsidR="00032C54" w:rsidRDefault="009711B7">
      <w:pPr>
        <w:pStyle w:val="FirstParagraph"/>
      </w:pPr>
      <w:r>
        <w:rPr>
          <w:b/>
        </w:rPr>
        <w:t>GDP</w:t>
      </w:r>
      <w:r>
        <w:t xml:space="preserve"> – Scottish Government Quarterly GDP Index.</w:t>
      </w:r>
    </w:p>
    <w:p w14:paraId="598115A6" w14:textId="77777777" w:rsidR="00032C54" w:rsidRDefault="009711B7">
      <w:pPr>
        <w:pStyle w:val="BodyText"/>
      </w:pPr>
      <w:r>
        <w:rPr>
          <w:b/>
        </w:rPr>
        <w:t>Employment</w:t>
      </w:r>
      <w:r>
        <w:t xml:space="preserve"> – Business Register and Employment Survey.</w:t>
      </w:r>
    </w:p>
    <w:p w14:paraId="48285DC4" w14:textId="77777777" w:rsidR="00032C54" w:rsidRDefault="009711B7">
      <w:pPr>
        <w:pStyle w:val="BodyText"/>
      </w:pPr>
      <w:r>
        <w:rPr>
          <w:b/>
        </w:rPr>
        <w:t>Exports</w:t>
      </w:r>
      <w:r>
        <w:t xml:space="preserve"> –</w:t>
      </w:r>
      <w:r w:rsidR="00BF3657">
        <w:t xml:space="preserve"> Export Statistics Scotland</w:t>
      </w:r>
      <w:r>
        <w:t>.</w:t>
      </w:r>
    </w:p>
    <w:p w14:paraId="4FA20796" w14:textId="77777777" w:rsidR="00032C54" w:rsidRDefault="009711B7">
      <w:pPr>
        <w:pStyle w:val="BodyText"/>
      </w:pPr>
      <w:r>
        <w:rPr>
          <w:b/>
        </w:rPr>
        <w:t xml:space="preserve">Turnover &amp; </w:t>
      </w:r>
      <w:proofErr w:type="spellStart"/>
      <w:r>
        <w:rPr>
          <w:b/>
        </w:rPr>
        <w:t>GVA</w:t>
      </w:r>
      <w:proofErr w:type="spellEnd"/>
      <w:r>
        <w:t xml:space="preserve"> - Scottish Annual Business Statis</w:t>
      </w:r>
      <w:r w:rsidR="00BF3657">
        <w:t>tics</w:t>
      </w:r>
      <w:r>
        <w:t>.</w:t>
      </w:r>
    </w:p>
    <w:p w14:paraId="1609E81A" w14:textId="77777777" w:rsidR="00032C54" w:rsidRDefault="009711B7">
      <w:pPr>
        <w:pStyle w:val="BodyText"/>
      </w:pPr>
      <w:r>
        <w:rPr>
          <w:b/>
        </w:rPr>
        <w:t>Enterprises</w:t>
      </w:r>
      <w:r>
        <w:t xml:space="preserve"> – Inter Departmental Business Register.</w:t>
      </w:r>
    </w:p>
    <w:p w14:paraId="1519E26C" w14:textId="77777777" w:rsidR="00032C54" w:rsidRDefault="009711B7">
      <w:pPr>
        <w:pStyle w:val="BodyText"/>
      </w:pPr>
      <w:r>
        <w:rPr>
          <w:b/>
        </w:rPr>
        <w:t>Earnings</w:t>
      </w:r>
      <w:r>
        <w:t xml:space="preserve"> – Annual Survey of Hours &amp; Earnings.</w:t>
      </w:r>
    </w:p>
    <w:p w14:paraId="0BC8A7FD" w14:textId="77777777" w:rsidR="00032C54" w:rsidRDefault="009711B7">
      <w:pPr>
        <w:pStyle w:val="BodyText"/>
      </w:pPr>
      <w:r>
        <w:rPr>
          <w:b/>
        </w:rPr>
        <w:t>Business Demography</w:t>
      </w:r>
      <w:r>
        <w:t xml:space="preserve"> - Inter Departmental Business Register and ONS Business Demography.</w:t>
      </w:r>
    </w:p>
    <w:p w14:paraId="2BE14444" w14:textId="77777777" w:rsidR="00BF3657" w:rsidRDefault="00BF3657" w:rsidP="00BF3657">
      <w:pPr>
        <w:pStyle w:val="BodyText"/>
      </w:pPr>
      <w:r>
        <w:t xml:space="preserve">All data are available from the Growth Sector Statistics Database: </w:t>
      </w:r>
      <w:hyperlink r:id="rId9" w:history="1">
        <w:r>
          <w:rPr>
            <w:rStyle w:val="Hyperlink"/>
          </w:rPr>
          <w:t>https://www.gov.scot/publications/growth-sector-statistics/</w:t>
        </w:r>
      </w:hyperlink>
    </w:p>
    <w:p w14:paraId="7C04B6BF" w14:textId="77777777" w:rsidR="00BF3657" w:rsidRDefault="00BF3657" w:rsidP="00BF3657">
      <w:pPr>
        <w:pStyle w:val="BodyText"/>
      </w:pPr>
      <w:r>
        <w:t>All percentages and percentage changes over time are calculated based on the rounded figures shown in the Growth Sector Statistics Database.</w:t>
      </w:r>
    </w:p>
    <w:p w14:paraId="28EDE713" w14:textId="6E802A0F" w:rsidR="00CC0A00" w:rsidRPr="00CC0A00" w:rsidRDefault="00BF3657" w:rsidP="00BF3657">
      <w:pPr>
        <w:pStyle w:val="BodyText"/>
        <w:rPr>
          <w:color w:val="4F81BD" w:themeColor="accent1"/>
        </w:rPr>
      </w:pPr>
      <w:r>
        <w:t xml:space="preserve">For more information about the methodology behind the Growth Sector Statistics Database, please see the Methodology Note: </w:t>
      </w:r>
      <w:hyperlink r:id="rId10" w:history="1">
        <w:r>
          <w:rPr>
            <w:rStyle w:val="Hyperlink"/>
          </w:rPr>
          <w:t>https://www.gov.scot/binaries/content/documents/govscot/publications/statistics/2019/07/growth-sector-statistics/documents/growth-sector-method-note/growth-sector-method-note/govscot%3Adocument/Growth%2BSectors%2B</w:t>
        </w:r>
        <w:r w:rsidR="00CC0A00" w:rsidRPr="00CC0A00">
          <w:rPr>
            <w:rStyle w:val="Hyperlink"/>
          </w:rPr>
          <w:t>Methodology%2Bdocument.docx</w:t>
        </w:r>
      </w:hyperlink>
    </w:p>
    <w:sectPr w:rsidR="00CC0A00" w:rsidRPr="00CC0A00" w:rsidSect="00BB72CE">
      <w:pgSz w:w="12240" w:h="15840"/>
      <w:pgMar w:top="0" w:right="1440" w:bottom="709"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E97F8" w14:textId="77777777" w:rsidR="00F706F1" w:rsidRDefault="009711B7">
      <w:pPr>
        <w:spacing w:after="0"/>
      </w:pPr>
      <w:r>
        <w:separator/>
      </w:r>
    </w:p>
  </w:endnote>
  <w:endnote w:type="continuationSeparator" w:id="0">
    <w:p w14:paraId="125E7105" w14:textId="77777777" w:rsidR="00F706F1" w:rsidRDefault="009711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8F3B4" w14:textId="77777777" w:rsidR="00032C54" w:rsidRDefault="009711B7">
      <w:r>
        <w:separator/>
      </w:r>
    </w:p>
  </w:footnote>
  <w:footnote w:type="continuationSeparator" w:id="0">
    <w:p w14:paraId="65041411" w14:textId="77777777" w:rsidR="00032C54" w:rsidRDefault="009711B7">
      <w:r>
        <w:continuationSeparator/>
      </w:r>
    </w:p>
  </w:footnote>
  <w:footnote w:id="1">
    <w:p w14:paraId="291D621F" w14:textId="79BBB614" w:rsidR="00032C54" w:rsidRPr="00B079A4" w:rsidRDefault="009711B7">
      <w:pPr>
        <w:pStyle w:val="FootnoteText"/>
        <w:rPr>
          <w:sz w:val="20"/>
          <w:szCs w:val="20"/>
        </w:rPr>
      </w:pPr>
      <w:r w:rsidRPr="00B079A4">
        <w:rPr>
          <w:rStyle w:val="FootnoteReference"/>
          <w:sz w:val="20"/>
          <w:szCs w:val="20"/>
        </w:rPr>
        <w:footnoteRef/>
      </w:r>
      <w:r w:rsidRPr="00B079A4">
        <w:rPr>
          <w:sz w:val="20"/>
          <w:szCs w:val="20"/>
        </w:rPr>
        <w:t xml:space="preserve"> The index represents the volume of </w:t>
      </w:r>
      <w:proofErr w:type="spellStart"/>
      <w:r w:rsidRPr="00B079A4">
        <w:rPr>
          <w:sz w:val="20"/>
          <w:szCs w:val="20"/>
        </w:rPr>
        <w:t>GVA</w:t>
      </w:r>
      <w:proofErr w:type="spellEnd"/>
      <w:r w:rsidRPr="00B079A4">
        <w:rPr>
          <w:sz w:val="20"/>
          <w:szCs w:val="20"/>
        </w:rPr>
        <w:t xml:space="preserve"> created compared to the ‘base’ year (currently </w:t>
      </w:r>
      <w:r w:rsidR="00AE6DD3" w:rsidRPr="00B079A4">
        <w:rPr>
          <w:sz w:val="20"/>
          <w:szCs w:val="20"/>
        </w:rPr>
        <w:t>201</w:t>
      </w:r>
      <w:r w:rsidR="00F562B8" w:rsidRPr="00B079A4">
        <w:rPr>
          <w:sz w:val="20"/>
          <w:szCs w:val="20"/>
        </w:rPr>
        <w:t>9</w:t>
      </w:r>
      <w:r w:rsidRPr="00B079A4">
        <w:rPr>
          <w:sz w:val="20"/>
          <w:szCs w:val="20"/>
        </w:rP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6749FB21" w14:textId="77777777" w:rsidR="00032C54" w:rsidRPr="00B079A4" w:rsidRDefault="009711B7">
      <w:pPr>
        <w:pStyle w:val="FootnoteText"/>
        <w:rPr>
          <w:sz w:val="20"/>
          <w:szCs w:val="20"/>
        </w:rPr>
      </w:pPr>
      <w:r w:rsidRPr="00B079A4">
        <w:rPr>
          <w:rStyle w:val="FootnoteReference"/>
          <w:sz w:val="20"/>
          <w:szCs w:val="20"/>
        </w:rPr>
        <w:footnoteRef/>
      </w:r>
      <w:r w:rsidRPr="00B079A4">
        <w:rPr>
          <w:sz w:val="20"/>
          <w:szCs w:val="20"/>
        </w:rP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3">
    <w:p w14:paraId="1C33FFDA" w14:textId="77777777" w:rsidR="00032C54" w:rsidRDefault="009711B7">
      <w:pPr>
        <w:pStyle w:val="FootnoteText"/>
      </w:pPr>
      <w:r w:rsidRPr="00B079A4">
        <w:rPr>
          <w:rStyle w:val="FootnoteReference"/>
          <w:sz w:val="20"/>
          <w:szCs w:val="20"/>
        </w:rPr>
        <w:footnoteRef/>
      </w:r>
      <w:r w:rsidRPr="00B079A4">
        <w:rPr>
          <w:sz w:val="20"/>
          <w:szCs w:val="20"/>
        </w:rP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71465A"/>
    <w:multiLevelType w:val="multilevel"/>
    <w:tmpl w:val="FF9A8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915358313">
    <w:abstractNumId w:val="1"/>
  </w:num>
  <w:num w:numId="2" w16cid:durableId="1740907046">
    <w:abstractNumId w:val="12"/>
  </w:num>
  <w:num w:numId="3" w16cid:durableId="1989938837">
    <w:abstractNumId w:val="11"/>
  </w:num>
  <w:num w:numId="4" w16cid:durableId="1191140258">
    <w:abstractNumId w:val="9"/>
  </w:num>
  <w:num w:numId="5" w16cid:durableId="222765102">
    <w:abstractNumId w:val="8"/>
  </w:num>
  <w:num w:numId="6" w16cid:durableId="734470456">
    <w:abstractNumId w:val="7"/>
  </w:num>
  <w:num w:numId="7" w16cid:durableId="632293988">
    <w:abstractNumId w:val="6"/>
  </w:num>
  <w:num w:numId="8" w16cid:durableId="1366950393">
    <w:abstractNumId w:val="10"/>
  </w:num>
  <w:num w:numId="9" w16cid:durableId="856381340">
    <w:abstractNumId w:val="5"/>
  </w:num>
  <w:num w:numId="10" w16cid:durableId="721172077">
    <w:abstractNumId w:val="4"/>
  </w:num>
  <w:num w:numId="11" w16cid:durableId="217057637">
    <w:abstractNumId w:val="3"/>
  </w:num>
  <w:num w:numId="12" w16cid:durableId="871528118">
    <w:abstractNumId w:val="2"/>
  </w:num>
  <w:num w:numId="13" w16cid:durableId="1889802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76"/>
    <w:rsid w:val="00032C54"/>
    <w:rsid w:val="00064D0B"/>
    <w:rsid w:val="000653A1"/>
    <w:rsid w:val="000C0EE6"/>
    <w:rsid w:val="00195B6C"/>
    <w:rsid w:val="001F11DB"/>
    <w:rsid w:val="002127FB"/>
    <w:rsid w:val="002C5382"/>
    <w:rsid w:val="002D3038"/>
    <w:rsid w:val="002D4451"/>
    <w:rsid w:val="003446F8"/>
    <w:rsid w:val="003621D9"/>
    <w:rsid w:val="00381CB4"/>
    <w:rsid w:val="003B1475"/>
    <w:rsid w:val="003E1B22"/>
    <w:rsid w:val="003E3927"/>
    <w:rsid w:val="003E7C7E"/>
    <w:rsid w:val="004328A8"/>
    <w:rsid w:val="004905A4"/>
    <w:rsid w:val="004A718F"/>
    <w:rsid w:val="004E06AC"/>
    <w:rsid w:val="004E29B3"/>
    <w:rsid w:val="00532AF0"/>
    <w:rsid w:val="00547ED9"/>
    <w:rsid w:val="005773BB"/>
    <w:rsid w:val="005875CB"/>
    <w:rsid w:val="00590D07"/>
    <w:rsid w:val="00597B23"/>
    <w:rsid w:val="005A289E"/>
    <w:rsid w:val="005C372E"/>
    <w:rsid w:val="005E3D47"/>
    <w:rsid w:val="006A548E"/>
    <w:rsid w:val="006D1BEF"/>
    <w:rsid w:val="006E2CBD"/>
    <w:rsid w:val="006F161B"/>
    <w:rsid w:val="007018F2"/>
    <w:rsid w:val="00707E7E"/>
    <w:rsid w:val="00744AD0"/>
    <w:rsid w:val="00784D58"/>
    <w:rsid w:val="007A351A"/>
    <w:rsid w:val="007D16AD"/>
    <w:rsid w:val="00827C43"/>
    <w:rsid w:val="00851E30"/>
    <w:rsid w:val="008943CD"/>
    <w:rsid w:val="008C18A6"/>
    <w:rsid w:val="008D6863"/>
    <w:rsid w:val="0096588C"/>
    <w:rsid w:val="009711B7"/>
    <w:rsid w:val="009E0534"/>
    <w:rsid w:val="009F726E"/>
    <w:rsid w:val="00A8312E"/>
    <w:rsid w:val="00A86ACC"/>
    <w:rsid w:val="00A95038"/>
    <w:rsid w:val="00AE6DD3"/>
    <w:rsid w:val="00B079A4"/>
    <w:rsid w:val="00B14562"/>
    <w:rsid w:val="00B40A09"/>
    <w:rsid w:val="00B86B75"/>
    <w:rsid w:val="00BB07AB"/>
    <w:rsid w:val="00BB72CE"/>
    <w:rsid w:val="00BC48D5"/>
    <w:rsid w:val="00BD09E0"/>
    <w:rsid w:val="00BF3657"/>
    <w:rsid w:val="00C05BAA"/>
    <w:rsid w:val="00C34F25"/>
    <w:rsid w:val="00C36279"/>
    <w:rsid w:val="00C54B69"/>
    <w:rsid w:val="00C67E32"/>
    <w:rsid w:val="00C84AA1"/>
    <w:rsid w:val="00CA0F31"/>
    <w:rsid w:val="00CC0A00"/>
    <w:rsid w:val="00CE3899"/>
    <w:rsid w:val="00D15C06"/>
    <w:rsid w:val="00D65A46"/>
    <w:rsid w:val="00DE567F"/>
    <w:rsid w:val="00E21337"/>
    <w:rsid w:val="00E315A3"/>
    <w:rsid w:val="00E85DD3"/>
    <w:rsid w:val="00EC0B00"/>
    <w:rsid w:val="00EF1F90"/>
    <w:rsid w:val="00F03270"/>
    <w:rsid w:val="00F429E6"/>
    <w:rsid w:val="00F562B8"/>
    <w:rsid w:val="00F706F1"/>
    <w:rsid w:val="00F73143"/>
    <w:rsid w:val="00FA0A0D"/>
    <w:rsid w:val="00FA4DE6"/>
    <w:rsid w:val="00FB2F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BBF54"/>
  <w15:docId w15:val="{A85BF39F-58D5-4F17-B601-CFA78AD95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50C"/>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link w:val="Heading2Char"/>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customStyle="1" w:styleId="Heading2Char">
    <w:name w:val="Heading 2 Char"/>
    <w:basedOn w:val="DefaultParagraphFont"/>
    <w:link w:val="Heading2"/>
    <w:uiPriority w:val="9"/>
    <w:rsid w:val="00381CB4"/>
    <w:rPr>
      <w:rFonts w:ascii="Arial" w:eastAsiaTheme="majorEastAsia" w:hAnsi="Arial" w:cstheme="majorBidi"/>
      <w:b/>
      <w:bCs/>
      <w:szCs w:val="32"/>
    </w:rPr>
  </w:style>
  <w:style w:type="paragraph" w:styleId="BalloonText">
    <w:name w:val="Balloon Text"/>
    <w:basedOn w:val="Normal"/>
    <w:link w:val="BalloonTextChar"/>
    <w:semiHidden/>
    <w:unhideWhenUsed/>
    <w:rsid w:val="00CE38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E3899"/>
    <w:rPr>
      <w:rFonts w:ascii="Segoe UI" w:hAnsi="Segoe UI" w:cs="Segoe UI"/>
      <w:sz w:val="18"/>
      <w:szCs w:val="18"/>
    </w:rPr>
  </w:style>
  <w:style w:type="character" w:styleId="CommentReference">
    <w:name w:val="annotation reference"/>
    <w:basedOn w:val="DefaultParagraphFont"/>
    <w:semiHidden/>
    <w:unhideWhenUsed/>
    <w:rsid w:val="00C84AA1"/>
    <w:rPr>
      <w:sz w:val="16"/>
      <w:szCs w:val="16"/>
    </w:rPr>
  </w:style>
  <w:style w:type="paragraph" w:styleId="CommentText">
    <w:name w:val="annotation text"/>
    <w:basedOn w:val="Normal"/>
    <w:link w:val="CommentTextChar"/>
    <w:semiHidden/>
    <w:unhideWhenUsed/>
    <w:rsid w:val="00C84AA1"/>
    <w:rPr>
      <w:sz w:val="20"/>
      <w:szCs w:val="20"/>
    </w:rPr>
  </w:style>
  <w:style w:type="character" w:customStyle="1" w:styleId="CommentTextChar">
    <w:name w:val="Comment Text Char"/>
    <w:basedOn w:val="DefaultParagraphFont"/>
    <w:link w:val="CommentText"/>
    <w:semiHidden/>
    <w:rsid w:val="00C84AA1"/>
    <w:rPr>
      <w:rFonts w:ascii="Arial" w:hAnsi="Arial"/>
      <w:sz w:val="20"/>
      <w:szCs w:val="20"/>
    </w:rPr>
  </w:style>
  <w:style w:type="paragraph" w:styleId="CommentSubject">
    <w:name w:val="annotation subject"/>
    <w:basedOn w:val="CommentText"/>
    <w:next w:val="CommentText"/>
    <w:link w:val="CommentSubjectChar"/>
    <w:semiHidden/>
    <w:unhideWhenUsed/>
    <w:rsid w:val="00C84AA1"/>
    <w:rPr>
      <w:b/>
      <w:bCs/>
    </w:rPr>
  </w:style>
  <w:style w:type="character" w:customStyle="1" w:styleId="CommentSubjectChar">
    <w:name w:val="Comment Subject Char"/>
    <w:basedOn w:val="CommentTextChar"/>
    <w:link w:val="CommentSubject"/>
    <w:semiHidden/>
    <w:rsid w:val="00C84AA1"/>
    <w:rPr>
      <w:rFonts w:ascii="Arial" w:hAnsi="Arial"/>
      <w:b/>
      <w:bCs/>
      <w:sz w:val="20"/>
      <w:szCs w:val="20"/>
    </w:rPr>
  </w:style>
  <w:style w:type="paragraph" w:styleId="Revision">
    <w:name w:val="Revision"/>
    <w:hidden/>
    <w:semiHidden/>
    <w:rsid w:val="00D65A46"/>
    <w:pPr>
      <w:spacing w:after="0"/>
    </w:pPr>
    <w:rPr>
      <w:rFonts w:ascii="Arial" w:hAnsi="Arial"/>
    </w:rPr>
  </w:style>
  <w:style w:type="character" w:styleId="FollowedHyperlink">
    <w:name w:val="FollowedHyperlink"/>
    <w:basedOn w:val="DefaultParagraphFont"/>
    <w:semiHidden/>
    <w:unhideWhenUsed/>
    <w:rsid w:val="005A28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4" Type="http://schemas.openxmlformats.org/officeDocument/2006/relationships/webSettings" Target="webSettings.xml"/><Relationship Id="rId9" Type="http://schemas.openxmlformats.org/officeDocument/2006/relationships/hyperlink" Target="https://www.gov.scot/publications/growth-sector-statistic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r>
              <a:rPr lang="en-GB" b="1"/>
              <a:t>Scottish Quarterly GDP Index,</a:t>
            </a:r>
            <a:r>
              <a:rPr lang="en-GB" b="1" baseline="0"/>
              <a:t> 2023 Q4</a:t>
            </a:r>
            <a:endParaRPr lang="en-GB" b="1"/>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5"/>
          <c:order val="0"/>
          <c:tx>
            <c:v>Whole Economy</c:v>
          </c:tx>
          <c:spPr>
            <a:ln w="41275" cap="sq">
              <a:solidFill>
                <a:srgbClr val="2DA197"/>
              </a:solidFill>
              <a:prstDash val="sysDot"/>
              <a:bevel/>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9089-4237-838B-57A1ACED1174}"/>
            </c:ext>
          </c:extLst>
        </c:ser>
        <c:ser>
          <c:idx val="0"/>
          <c:order val="1"/>
          <c:tx>
            <c:strRef>
              <c:f>'Table 4new'!$B$9</c:f>
              <c:strCache>
                <c:ptCount val="1"/>
                <c:pt idx="0">
                  <c:v>Financial and Business Services</c:v>
                </c:pt>
              </c:strCache>
            </c:strRef>
          </c:tx>
          <c:spPr>
            <a:ln w="44450" cap="rnd">
              <a:solidFill>
                <a:srgbClr val="1C655F"/>
              </a:solidFill>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9:$DB$9</c:f>
              <c:numCache>
                <c:formatCode>0.0</c:formatCode>
                <c:ptCount val="104"/>
                <c:pt idx="0">
                  <c:v>45.3</c:v>
                </c:pt>
                <c:pt idx="1">
                  <c:v>46.5</c:v>
                </c:pt>
                <c:pt idx="2">
                  <c:v>46</c:v>
                </c:pt>
                <c:pt idx="3">
                  <c:v>44.8</c:v>
                </c:pt>
                <c:pt idx="4">
                  <c:v>44.7</c:v>
                </c:pt>
                <c:pt idx="5">
                  <c:v>47</c:v>
                </c:pt>
                <c:pt idx="6">
                  <c:v>47.9</c:v>
                </c:pt>
                <c:pt idx="7">
                  <c:v>50.8</c:v>
                </c:pt>
                <c:pt idx="8">
                  <c:v>50</c:v>
                </c:pt>
                <c:pt idx="9">
                  <c:v>51.1</c:v>
                </c:pt>
                <c:pt idx="10">
                  <c:v>52.8</c:v>
                </c:pt>
                <c:pt idx="11">
                  <c:v>51.8</c:v>
                </c:pt>
                <c:pt idx="12">
                  <c:v>53</c:v>
                </c:pt>
                <c:pt idx="13">
                  <c:v>53.6</c:v>
                </c:pt>
                <c:pt idx="14">
                  <c:v>54.9</c:v>
                </c:pt>
                <c:pt idx="15">
                  <c:v>56.9</c:v>
                </c:pt>
                <c:pt idx="16">
                  <c:v>57.2</c:v>
                </c:pt>
                <c:pt idx="17">
                  <c:v>59</c:v>
                </c:pt>
                <c:pt idx="18">
                  <c:v>59.6</c:v>
                </c:pt>
                <c:pt idx="19">
                  <c:v>61.3</c:v>
                </c:pt>
                <c:pt idx="20">
                  <c:v>60.6</c:v>
                </c:pt>
                <c:pt idx="21">
                  <c:v>61.6</c:v>
                </c:pt>
                <c:pt idx="22">
                  <c:v>64.8</c:v>
                </c:pt>
                <c:pt idx="23">
                  <c:v>62.8</c:v>
                </c:pt>
                <c:pt idx="24">
                  <c:v>63.2</c:v>
                </c:pt>
                <c:pt idx="25">
                  <c:v>63.2</c:v>
                </c:pt>
                <c:pt idx="26">
                  <c:v>65</c:v>
                </c:pt>
                <c:pt idx="27">
                  <c:v>70.599999999999994</c:v>
                </c:pt>
                <c:pt idx="28">
                  <c:v>75.900000000000006</c:v>
                </c:pt>
                <c:pt idx="29">
                  <c:v>77.7</c:v>
                </c:pt>
                <c:pt idx="30">
                  <c:v>79.599999999999994</c:v>
                </c:pt>
                <c:pt idx="31">
                  <c:v>77.2</c:v>
                </c:pt>
                <c:pt idx="32">
                  <c:v>71.7</c:v>
                </c:pt>
                <c:pt idx="33">
                  <c:v>69.8</c:v>
                </c:pt>
                <c:pt idx="34">
                  <c:v>69.5</c:v>
                </c:pt>
                <c:pt idx="35">
                  <c:v>72.900000000000006</c:v>
                </c:pt>
                <c:pt idx="36">
                  <c:v>79.900000000000006</c:v>
                </c:pt>
                <c:pt idx="37">
                  <c:v>85.3</c:v>
                </c:pt>
                <c:pt idx="38">
                  <c:v>90.1</c:v>
                </c:pt>
                <c:pt idx="39">
                  <c:v>90.3</c:v>
                </c:pt>
                <c:pt idx="40">
                  <c:v>94</c:v>
                </c:pt>
                <c:pt idx="41">
                  <c:v>94.1</c:v>
                </c:pt>
                <c:pt idx="42">
                  <c:v>89.6</c:v>
                </c:pt>
                <c:pt idx="43">
                  <c:v>84.7</c:v>
                </c:pt>
                <c:pt idx="44">
                  <c:v>86.5</c:v>
                </c:pt>
                <c:pt idx="45">
                  <c:v>86.6</c:v>
                </c:pt>
                <c:pt idx="46">
                  <c:v>85.8</c:v>
                </c:pt>
                <c:pt idx="47">
                  <c:v>85.4</c:v>
                </c:pt>
                <c:pt idx="48">
                  <c:v>87.7</c:v>
                </c:pt>
                <c:pt idx="49">
                  <c:v>87.1</c:v>
                </c:pt>
                <c:pt idx="50">
                  <c:v>86.8</c:v>
                </c:pt>
                <c:pt idx="51">
                  <c:v>86.5</c:v>
                </c:pt>
                <c:pt idx="52">
                  <c:v>82.7</c:v>
                </c:pt>
                <c:pt idx="53">
                  <c:v>80.2</c:v>
                </c:pt>
                <c:pt idx="54">
                  <c:v>82.2</c:v>
                </c:pt>
                <c:pt idx="55">
                  <c:v>83.5</c:v>
                </c:pt>
                <c:pt idx="56">
                  <c:v>85.3</c:v>
                </c:pt>
                <c:pt idx="57">
                  <c:v>86.9</c:v>
                </c:pt>
                <c:pt idx="58">
                  <c:v>87.1</c:v>
                </c:pt>
                <c:pt idx="59">
                  <c:v>86.2</c:v>
                </c:pt>
                <c:pt idx="60">
                  <c:v>87.8</c:v>
                </c:pt>
                <c:pt idx="61">
                  <c:v>87.7</c:v>
                </c:pt>
                <c:pt idx="62">
                  <c:v>87.6</c:v>
                </c:pt>
                <c:pt idx="63">
                  <c:v>87.8</c:v>
                </c:pt>
                <c:pt idx="64">
                  <c:v>88.1</c:v>
                </c:pt>
                <c:pt idx="65">
                  <c:v>90.9</c:v>
                </c:pt>
                <c:pt idx="66">
                  <c:v>91.7</c:v>
                </c:pt>
                <c:pt idx="67">
                  <c:v>90.8</c:v>
                </c:pt>
                <c:pt idx="68">
                  <c:v>88.6</c:v>
                </c:pt>
                <c:pt idx="69">
                  <c:v>86.8</c:v>
                </c:pt>
                <c:pt idx="70">
                  <c:v>86.1</c:v>
                </c:pt>
                <c:pt idx="71">
                  <c:v>86.8</c:v>
                </c:pt>
                <c:pt idx="72">
                  <c:v>91.8</c:v>
                </c:pt>
                <c:pt idx="73">
                  <c:v>94.1</c:v>
                </c:pt>
                <c:pt idx="74">
                  <c:v>96.7</c:v>
                </c:pt>
                <c:pt idx="75">
                  <c:v>97</c:v>
                </c:pt>
                <c:pt idx="76">
                  <c:v>98.8</c:v>
                </c:pt>
                <c:pt idx="77">
                  <c:v>99.2</c:v>
                </c:pt>
                <c:pt idx="78">
                  <c:v>100.8</c:v>
                </c:pt>
                <c:pt idx="79">
                  <c:v>100.6</c:v>
                </c:pt>
                <c:pt idx="80">
                  <c:v>100.7</c:v>
                </c:pt>
                <c:pt idx="81">
                  <c:v>101</c:v>
                </c:pt>
                <c:pt idx="82">
                  <c:v>100.6</c:v>
                </c:pt>
                <c:pt idx="83">
                  <c:v>100.1</c:v>
                </c:pt>
                <c:pt idx="84">
                  <c:v>97.5</c:v>
                </c:pt>
                <c:pt idx="85">
                  <c:v>101.4</c:v>
                </c:pt>
                <c:pt idx="86">
                  <c:v>99.7</c:v>
                </c:pt>
                <c:pt idx="87">
                  <c:v>101.5</c:v>
                </c:pt>
                <c:pt idx="88">
                  <c:v>98.1</c:v>
                </c:pt>
                <c:pt idx="89">
                  <c:v>88.5</c:v>
                </c:pt>
                <c:pt idx="90">
                  <c:v>93.2</c:v>
                </c:pt>
                <c:pt idx="91">
                  <c:v>95.8</c:v>
                </c:pt>
                <c:pt idx="92">
                  <c:v>98.8</c:v>
                </c:pt>
                <c:pt idx="93">
                  <c:v>100.2</c:v>
                </c:pt>
                <c:pt idx="94">
                  <c:v>100.2</c:v>
                </c:pt>
                <c:pt idx="95">
                  <c:v>101.4</c:v>
                </c:pt>
                <c:pt idx="96">
                  <c:v>104.6</c:v>
                </c:pt>
                <c:pt idx="97">
                  <c:v>105.8</c:v>
                </c:pt>
                <c:pt idx="98">
                  <c:v>107.5</c:v>
                </c:pt>
                <c:pt idx="99">
                  <c:v>106.4</c:v>
                </c:pt>
                <c:pt idx="100">
                  <c:v>108.1</c:v>
                </c:pt>
                <c:pt idx="101">
                  <c:v>106.6</c:v>
                </c:pt>
                <c:pt idx="102">
                  <c:v>106.4</c:v>
                </c:pt>
                <c:pt idx="103">
                  <c:v>106.1</c:v>
                </c:pt>
              </c:numCache>
            </c:numRef>
          </c:val>
          <c:smooth val="0"/>
          <c:extLst>
            <c:ext xmlns:c16="http://schemas.microsoft.com/office/drawing/2014/chart" uri="{C3380CC4-5D6E-409C-BE32-E72D297353CC}">
              <c16:uniqueId val="{00000001-9089-4237-838B-57A1ACED1174}"/>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30896784"/>
        <c:crosses val="autoZero"/>
        <c:auto val="1"/>
        <c:lblAlgn val="ctr"/>
        <c:lblOffset val="100"/>
        <c:noMultiLvlLbl val="0"/>
      </c:catAx>
      <c:valAx>
        <c:axId val="730896784"/>
        <c:scaling>
          <c:orientation val="minMax"/>
          <c:max val="110"/>
          <c:min val="4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4</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Growth Sector Briefing - Financial and Business Services</vt:lpstr>
    </vt:vector>
  </TitlesOfParts>
  <Company>Scottish Government</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Financial and Business Services</dc:title>
  <dc:creator>Office of the Chief Economic Adviser</dc:creator>
  <cp:lastModifiedBy>Marina Curran</cp:lastModifiedBy>
  <cp:revision>72</cp:revision>
  <dcterms:created xsi:type="dcterms:W3CDTF">2020-12-02T08:53:00Z</dcterms:created>
  <dcterms:modified xsi:type="dcterms:W3CDTF">2024-03-11T10:38:00Z</dcterms:modified>
</cp:coreProperties>
</file>